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9B2A2" w14:textId="77777777" w:rsidR="004569FD" w:rsidRPr="00E4766B" w:rsidRDefault="004569FD" w:rsidP="004569FD">
      <w:pPr>
        <w:autoSpaceDE w:val="0"/>
        <w:autoSpaceDN w:val="0"/>
        <w:adjustRightInd w:val="0"/>
        <w:spacing w:after="0" w:line="240" w:lineRule="auto"/>
        <w:rPr>
          <w:rFonts w:ascii="TradeGothic-BoldTwo" w:hAnsi="TradeGothic-BoldTwo" w:cs="TradeGothic-BoldTwo"/>
          <w:b/>
          <w:bCs/>
          <w:i/>
          <w:iCs/>
          <w:color w:val="231F20"/>
          <w:kern w:val="0"/>
          <w:sz w:val="24"/>
          <w:szCs w:val="24"/>
        </w:rPr>
      </w:pPr>
      <w:r w:rsidRPr="00E4766B">
        <w:rPr>
          <w:rFonts w:ascii="TradeGothic-BoldTwo" w:hAnsi="TradeGothic-BoldTwo" w:cs="TradeGothic-BoldTwo"/>
          <w:b/>
          <w:bCs/>
          <w:i/>
          <w:iCs/>
          <w:color w:val="231F20"/>
          <w:kern w:val="0"/>
          <w:sz w:val="24"/>
          <w:szCs w:val="24"/>
        </w:rPr>
        <w:t>Main source used for taking this note: Essential Biochemistry - Charlotte Pratt &amp; Kathleen Cornely</w:t>
      </w:r>
    </w:p>
    <w:p w14:paraId="14FDC674" w14:textId="77777777" w:rsidR="00122226" w:rsidRDefault="00122226"/>
    <w:p w14:paraId="33010AFD" w14:textId="08B357B7" w:rsidR="000E4BBA" w:rsidRDefault="00800403" w:rsidP="000E4BBA">
      <w:pPr>
        <w:spacing w:after="0"/>
      </w:pPr>
      <w:r>
        <w:rPr>
          <w:b/>
          <w:bCs/>
        </w:rPr>
        <w:t>*</w:t>
      </w:r>
      <w:r w:rsidR="00C8375C" w:rsidRPr="000E4BBA">
        <w:rPr>
          <w:b/>
          <w:bCs/>
        </w:rPr>
        <w:t>Mitochondrial ETC Complexes:</w:t>
      </w:r>
      <w:r w:rsidR="00C8375C">
        <w:t xml:space="preserve"> </w:t>
      </w:r>
    </w:p>
    <w:p w14:paraId="4918E6F1" w14:textId="77777777" w:rsidR="000E4BBA" w:rsidRDefault="00C8375C" w:rsidP="000E4BBA">
      <w:pPr>
        <w:pStyle w:val="ListParagraph"/>
        <w:numPr>
          <w:ilvl w:val="0"/>
          <w:numId w:val="9"/>
        </w:numPr>
        <w:spacing w:after="0"/>
      </w:pPr>
      <w:r w:rsidRPr="000E4BBA">
        <w:rPr>
          <w:b/>
          <w:bCs/>
        </w:rPr>
        <w:t>Complex I</w:t>
      </w:r>
      <w:r>
        <w:t>:</w:t>
      </w:r>
      <w:r>
        <w:t xml:space="preserve"> NADH dehydrogenase or </w:t>
      </w:r>
      <w:proofErr w:type="spellStart"/>
      <w:proofErr w:type="gramStart"/>
      <w:r>
        <w:t>NADH:ubiquinone</w:t>
      </w:r>
      <w:proofErr w:type="spellEnd"/>
      <w:proofErr w:type="gramEnd"/>
      <w:r>
        <w:t xml:space="preserve"> oxidoreductase</w:t>
      </w:r>
      <w:r>
        <w:t xml:space="preserve"> -</w:t>
      </w:r>
      <w:r>
        <w:t xml:space="preserve"> initiat</w:t>
      </w:r>
      <w:r w:rsidR="00C37EF5">
        <w:t>ing</w:t>
      </w:r>
      <w:r>
        <w:t xml:space="preserve"> </w:t>
      </w:r>
      <w:r w:rsidR="005453E2">
        <w:t>ETC</w:t>
      </w:r>
      <w:r>
        <w:t xml:space="preserve"> by oxidizing NADH</w:t>
      </w:r>
      <w:r w:rsidR="00C37EF5">
        <w:t xml:space="preserve">, </w:t>
      </w:r>
      <w:r>
        <w:t xml:space="preserve">transferring electrons to ubiquinone. </w:t>
      </w:r>
    </w:p>
    <w:p w14:paraId="22DE4880" w14:textId="77777777" w:rsidR="000E4BBA" w:rsidRDefault="00C8375C" w:rsidP="000E4BBA">
      <w:pPr>
        <w:pStyle w:val="ListParagraph"/>
        <w:numPr>
          <w:ilvl w:val="0"/>
          <w:numId w:val="9"/>
        </w:numPr>
        <w:spacing w:after="0"/>
      </w:pPr>
      <w:r w:rsidRPr="000E4BBA">
        <w:rPr>
          <w:b/>
          <w:bCs/>
        </w:rPr>
        <w:t>Complex II</w:t>
      </w:r>
      <w:r w:rsidR="005453E2" w:rsidRPr="000E4BBA">
        <w:rPr>
          <w:b/>
          <w:bCs/>
        </w:rPr>
        <w:t>:</w:t>
      </w:r>
      <w:r>
        <w:t xml:space="preserve"> succinate dehydrogenase. </w:t>
      </w:r>
    </w:p>
    <w:p w14:paraId="669079D5" w14:textId="77777777" w:rsidR="000E4BBA" w:rsidRDefault="00C8375C" w:rsidP="000E4BBA">
      <w:pPr>
        <w:pStyle w:val="ListParagraph"/>
        <w:numPr>
          <w:ilvl w:val="0"/>
          <w:numId w:val="9"/>
        </w:numPr>
        <w:spacing w:after="0"/>
      </w:pPr>
      <w:r w:rsidRPr="000E4BBA">
        <w:rPr>
          <w:b/>
          <w:bCs/>
        </w:rPr>
        <w:t>Complex III</w:t>
      </w:r>
      <w:r w:rsidR="005453E2" w:rsidRPr="000E4BBA">
        <w:rPr>
          <w:b/>
          <w:bCs/>
        </w:rPr>
        <w:t>:</w:t>
      </w:r>
      <w:r>
        <w:t xml:space="preserve"> </w:t>
      </w:r>
      <w:proofErr w:type="spellStart"/>
      <w:proofErr w:type="gramStart"/>
      <w:r>
        <w:t>ubiquinol:cytochrome</w:t>
      </w:r>
      <w:proofErr w:type="spellEnd"/>
      <w:proofErr w:type="gramEnd"/>
      <w:r>
        <w:t xml:space="preserve"> c oxidoreductase</w:t>
      </w:r>
      <w:r w:rsidR="00C37EF5">
        <w:t xml:space="preserve"> –</w:t>
      </w:r>
      <w:r>
        <w:t xml:space="preserve"> </w:t>
      </w:r>
      <w:r w:rsidR="00C37EF5">
        <w:t xml:space="preserve">transferring </w:t>
      </w:r>
      <w:r>
        <w:t xml:space="preserve">electrons from ubiquinol to cytochrome c. </w:t>
      </w:r>
    </w:p>
    <w:p w14:paraId="1B265C4E" w14:textId="77777777" w:rsidR="000E4BBA" w:rsidRDefault="00C8375C" w:rsidP="000E4BBA">
      <w:pPr>
        <w:pStyle w:val="ListParagraph"/>
        <w:numPr>
          <w:ilvl w:val="0"/>
          <w:numId w:val="9"/>
        </w:numPr>
        <w:spacing w:after="0"/>
      </w:pPr>
      <w:r w:rsidRPr="000E4BBA">
        <w:rPr>
          <w:b/>
          <w:bCs/>
        </w:rPr>
        <w:t>Complex IV</w:t>
      </w:r>
      <w:r w:rsidR="00C37EF5" w:rsidRPr="000E4BBA">
        <w:rPr>
          <w:b/>
          <w:bCs/>
        </w:rPr>
        <w:t>:</w:t>
      </w:r>
      <w:r>
        <w:t xml:space="preserve"> cytochrome c oxidase</w:t>
      </w:r>
      <w:r w:rsidR="00C37EF5">
        <w:t xml:space="preserve"> - </w:t>
      </w:r>
      <w:r>
        <w:t xml:space="preserve">final electron transfer to oxygen, forming water. </w:t>
      </w:r>
    </w:p>
    <w:p w14:paraId="46344428" w14:textId="41DAF9F1" w:rsidR="00C8375C" w:rsidRDefault="00800403" w:rsidP="000E4BBA">
      <w:pPr>
        <w:pStyle w:val="ListParagraph"/>
        <w:numPr>
          <w:ilvl w:val="0"/>
          <w:numId w:val="9"/>
        </w:numPr>
        <w:spacing w:after="0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F3C2DCC" wp14:editId="7C47164C">
            <wp:simplePos x="0" y="0"/>
            <wp:positionH relativeFrom="margin">
              <wp:posOffset>4610100</wp:posOffset>
            </wp:positionH>
            <wp:positionV relativeFrom="paragraph">
              <wp:posOffset>6733</wp:posOffset>
            </wp:positionV>
            <wp:extent cx="2171700" cy="1085850"/>
            <wp:effectExtent l="0" t="0" r="0" b="0"/>
            <wp:wrapSquare wrapText="bothSides"/>
            <wp:docPr id="823985633" name="Picture 2" descr="A structure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985633" name="Picture 2" descr="A structure of a chemical formula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001" b="23999"/>
                    <a:stretch/>
                  </pic:blipFill>
                  <pic:spPr bwMode="auto">
                    <a:xfrm>
                      <a:off x="0" y="0"/>
                      <a:ext cx="217170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375C" w:rsidRPr="000E4BBA">
        <w:rPr>
          <w:b/>
          <w:bCs/>
        </w:rPr>
        <w:t>Complex V</w:t>
      </w:r>
      <w:r w:rsidR="00C37EF5">
        <w:t>:</w:t>
      </w:r>
      <w:r w:rsidR="00C8375C">
        <w:t xml:space="preserve"> ATP synthase</w:t>
      </w:r>
      <w:r w:rsidR="00C37EF5">
        <w:t>/</w:t>
      </w:r>
      <w:r w:rsidR="00C8375C">
        <w:t>F1F0-ATPase</w:t>
      </w:r>
      <w:r w:rsidR="000E4BBA">
        <w:t>.</w:t>
      </w:r>
    </w:p>
    <w:p w14:paraId="05DE1EDE" w14:textId="6338ADB1" w:rsidR="004671BD" w:rsidRDefault="00800403" w:rsidP="000E4BBA">
      <w:r>
        <w:rPr>
          <w:b/>
          <w:bCs/>
        </w:rPr>
        <w:t>*</w:t>
      </w:r>
      <w:r w:rsidR="004671BD" w:rsidRPr="004671BD">
        <w:rPr>
          <w:b/>
          <w:bCs/>
        </w:rPr>
        <w:t>Citric acid</w:t>
      </w:r>
      <w:r w:rsidR="004671BD" w:rsidRPr="004671BD">
        <w:t xml:space="preserve"> is an organic compound with the chemical formula HO</w:t>
      </w:r>
      <w:r w:rsidR="00BF5277">
        <w:t>-</w:t>
      </w:r>
      <w:r w:rsidR="004671BD" w:rsidRPr="004671BD">
        <w:t>C(CH₂CO₂</w:t>
      </w:r>
      <w:proofErr w:type="gramStart"/>
      <w:r w:rsidR="004671BD" w:rsidRPr="004671BD">
        <w:t>H)₂</w:t>
      </w:r>
      <w:proofErr w:type="gramEnd"/>
      <w:r w:rsidR="004671BD" w:rsidRPr="004671BD">
        <w:t>. It occurs naturally in citrus fruits. In biochemistry, it is an intermediate in the citric acid cycle, which occurs in the metabolism of all aerobic organisms</w:t>
      </w:r>
      <w:r w:rsidR="001635BF">
        <w:t xml:space="preserve">. </w:t>
      </w:r>
    </w:p>
    <w:p w14:paraId="1A0D0D26" w14:textId="1BCA4C7D" w:rsidR="005E56A9" w:rsidRDefault="00637809" w:rsidP="004671BD">
      <w:pPr>
        <w:spacing w:after="0"/>
      </w:pPr>
      <w:r w:rsidRPr="004D63D3">
        <w:rPr>
          <w:b/>
          <w:bCs/>
        </w:rPr>
        <w:t>Input to TCA cycle:</w:t>
      </w:r>
      <w:r>
        <w:t xml:space="preserve"> carbo</w:t>
      </w:r>
      <w:r w:rsidR="00861B61">
        <w:t>n</w:t>
      </w:r>
      <w:r>
        <w:t xml:space="preserve"> </w:t>
      </w:r>
      <w:r w:rsidR="005E56A9">
        <w:t>atoms derived from amino acids, fatty acids, or carbohydrates.</w:t>
      </w:r>
      <w:r w:rsidR="00861B61">
        <w:t xml:space="preserve"> 8 reactions are involved.</w:t>
      </w:r>
    </w:p>
    <w:p w14:paraId="1318042A" w14:textId="618C3B62" w:rsidR="00CD3E13" w:rsidRPr="00800403" w:rsidRDefault="00FF77B3" w:rsidP="00FF77B3">
      <w:pPr>
        <w:spacing w:before="240" w:after="0"/>
        <w:jc w:val="center"/>
        <w:rPr>
          <w:b/>
          <w:bCs/>
          <w:sz w:val="30"/>
          <w:szCs w:val="30"/>
        </w:rPr>
      </w:pPr>
      <w:r w:rsidRPr="00800403">
        <w:rPr>
          <w:b/>
          <w:bCs/>
          <w:sz w:val="30"/>
          <w:szCs w:val="30"/>
        </w:rPr>
        <w:t>PYRUVATE DEHYDROGENASE REACTION (RIGHT BEFORE TCA CYCLE)</w:t>
      </w:r>
    </w:p>
    <w:p w14:paraId="240C1285" w14:textId="7C895159" w:rsidR="00F4363E" w:rsidRDefault="00F4363E" w:rsidP="00F4363E">
      <w:pPr>
        <w:autoSpaceDE w:val="0"/>
        <w:autoSpaceDN w:val="0"/>
        <w:adjustRightInd w:val="0"/>
        <w:spacing w:after="0" w:line="240" w:lineRule="auto"/>
        <w:rPr>
          <w:rFonts w:ascii="Interstate-Regular" w:hAnsi="Interstate-Regular" w:cs="Interstate-Regular"/>
          <w:color w:val="231F20"/>
          <w:kern w:val="0"/>
          <w:sz w:val="16"/>
          <w:szCs w:val="16"/>
        </w:rPr>
      </w:pP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>The pyruvate dehydrogenase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>complex</w:t>
      </w:r>
      <w:r w:rsidR="00A14CC6"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(~4600kDa)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includes three types of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>enzymes</w:t>
      </w:r>
      <w:r w:rsidR="00B74785"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(E1, E2, E3</w:t>
      </w:r>
      <w:r w:rsidR="00A14CC6">
        <w:rPr>
          <w:rFonts w:ascii="Interstate-Regular" w:hAnsi="Interstate-Regular" w:cs="Interstate-Regular"/>
          <w:color w:val="231F20"/>
          <w:kern w:val="0"/>
          <w:sz w:val="16"/>
          <w:szCs w:val="16"/>
        </w:rPr>
        <w:t>, containing 60 protein subunits</w:t>
      </w:r>
      <w:r w:rsidR="00B74785">
        <w:rPr>
          <w:rFonts w:ascii="Interstate-Regular" w:hAnsi="Interstate-Regular" w:cs="Interstate-Regular"/>
          <w:color w:val="231F20"/>
          <w:kern w:val="0"/>
          <w:sz w:val="16"/>
          <w:szCs w:val="16"/>
        </w:rPr>
        <w:t>)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that collectively remove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>a carboxylate group from pyruvate</w:t>
      </w:r>
      <w:r w:rsidR="00781A3D"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(3-carbon)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</w:t>
      </w:r>
      <w:r>
        <w:rPr>
          <w:rFonts w:ascii="Interstate-Regular" w:hAnsi="Interstate-Regular" w:cs="Interstate-Regular"/>
          <w:color w:val="231F20"/>
          <w:kern w:val="0"/>
          <w:sz w:val="16"/>
          <w:szCs w:val="16"/>
        </w:rPr>
        <w:t>and produce acetyl-CoA and NADH.</w:t>
      </w:r>
      <w:r w:rsidR="00EE1465">
        <w:rPr>
          <w:rFonts w:ascii="Interstate-Regular" w:hAnsi="Interstate-Regular" w:cs="Interstate-Regular"/>
          <w:color w:val="231F20"/>
          <w:kern w:val="0"/>
          <w:sz w:val="16"/>
          <w:szCs w:val="16"/>
        </w:rPr>
        <w:t xml:space="preserve"> (Transferring acetyl unit to coenzyme A)</w:t>
      </w:r>
    </w:p>
    <w:p w14:paraId="1E2DBA46" w14:textId="14E58196" w:rsidR="001F5FB1" w:rsidRDefault="001F5FB1" w:rsidP="001F5FB1">
      <w:pPr>
        <w:autoSpaceDE w:val="0"/>
        <w:autoSpaceDN w:val="0"/>
        <w:adjustRightInd w:val="0"/>
        <w:spacing w:after="0" w:line="240" w:lineRule="auto"/>
        <w:jc w:val="center"/>
      </w:pPr>
      <w:r w:rsidRPr="001F5FB1">
        <w:drawing>
          <wp:inline distT="0" distB="0" distL="0" distR="0" wp14:anchorId="43A9141C" wp14:editId="0196E54F">
            <wp:extent cx="4173592" cy="414655"/>
            <wp:effectExtent l="0" t="0" r="0" b="4445"/>
            <wp:docPr id="899815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81533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7000" cy="41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9934E" w14:textId="08C1E9AB" w:rsidR="00861B61" w:rsidRDefault="00C22981" w:rsidP="006B1AB1">
      <w:pPr>
        <w:jc w:val="center"/>
      </w:pPr>
      <w:r>
        <w:rPr>
          <w:noProof/>
        </w:rPr>
        <w:drawing>
          <wp:inline distT="0" distB="0" distL="0" distR="0" wp14:anchorId="373D808E" wp14:editId="29F8F9DD">
            <wp:extent cx="4438650" cy="2128233"/>
            <wp:effectExtent l="0" t="0" r="0" b="5715"/>
            <wp:docPr id="1657353530" name="Picture 1" descr="Oxidative decarboxylation of pyruvate to acetyl-CoA catalyzed by pyruvate dehydrogenase comple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xidative decarboxylation of pyruvate to acetyl-CoA catalyzed by pyruvate dehydrogenase complex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78" b="23673"/>
                    <a:stretch/>
                  </pic:blipFill>
                  <pic:spPr bwMode="auto">
                    <a:xfrm>
                      <a:off x="0" y="0"/>
                      <a:ext cx="4445648" cy="2131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53A47" w14:textId="5D988E71" w:rsidR="005E56A9" w:rsidRDefault="00DD3570" w:rsidP="00800403">
      <w:pPr>
        <w:spacing w:after="0"/>
      </w:pPr>
      <w:r w:rsidRPr="00B73D8B">
        <w:rPr>
          <w:b/>
          <w:bCs/>
        </w:rPr>
        <w:t>Location</w:t>
      </w:r>
      <w:r>
        <w:t>: Mitochondrial matrix</w:t>
      </w:r>
    </w:p>
    <w:p w14:paraId="47F40517" w14:textId="77777777" w:rsidR="00B73D8B" w:rsidRDefault="00B73D8B" w:rsidP="00800403">
      <w:pPr>
        <w:spacing w:after="0"/>
      </w:pPr>
      <w:r w:rsidRPr="00B73D8B">
        <w:rPr>
          <w:b/>
          <w:bCs/>
        </w:rPr>
        <w:t>Substrate</w:t>
      </w:r>
      <w:r>
        <w:t>: Pyruvate (3-carbon compound)</w:t>
      </w:r>
    </w:p>
    <w:p w14:paraId="3A6331ED" w14:textId="77777777" w:rsidR="00B73D8B" w:rsidRDefault="00B73D8B" w:rsidP="00800403">
      <w:pPr>
        <w:spacing w:after="0"/>
      </w:pPr>
      <w:r w:rsidRPr="00B73D8B">
        <w:rPr>
          <w:b/>
          <w:bCs/>
        </w:rPr>
        <w:t>Steps</w:t>
      </w:r>
      <w:r>
        <w:t>:</w:t>
      </w:r>
    </w:p>
    <w:p w14:paraId="5F1ABC5E" w14:textId="77777777" w:rsidR="009456F4" w:rsidRDefault="00B73D8B" w:rsidP="00800403">
      <w:pPr>
        <w:pStyle w:val="ListParagraph"/>
        <w:numPr>
          <w:ilvl w:val="0"/>
          <w:numId w:val="2"/>
        </w:numPr>
        <w:spacing w:after="0"/>
      </w:pPr>
      <w:r>
        <w:t>Decarboxylation: Removal of a carboxyl group from pyruvate</w:t>
      </w:r>
      <w:r w:rsidR="00F02511">
        <w:t xml:space="preserve"> </w:t>
      </w:r>
      <w:r w:rsidR="00F02511" w:rsidRPr="00F02511">
        <w:t>with the help of thiamine pyrophosphate (TPP), a vitamin B1 derivative</w:t>
      </w:r>
      <w:r>
        <w:t>.</w:t>
      </w:r>
    </w:p>
    <w:p w14:paraId="1C0FC1C4" w14:textId="77777777" w:rsidR="009456F4" w:rsidRDefault="009456F4" w:rsidP="00800403">
      <w:pPr>
        <w:pStyle w:val="ListParagraph"/>
        <w:numPr>
          <w:ilvl w:val="0"/>
          <w:numId w:val="2"/>
        </w:numPr>
        <w:spacing w:after="0"/>
      </w:pPr>
      <w:r>
        <w:t>Oxidation: The remaining two-carbon fragment is oxidized, transferring the energy to a swinging arm called lipoamide.</w:t>
      </w:r>
    </w:p>
    <w:p w14:paraId="670DD362" w14:textId="2DE7F69A" w:rsidR="009456F4" w:rsidRDefault="009456F4" w:rsidP="00800403">
      <w:pPr>
        <w:pStyle w:val="ListParagraph"/>
        <w:numPr>
          <w:ilvl w:val="0"/>
          <w:numId w:val="2"/>
        </w:numPr>
        <w:spacing w:after="0"/>
      </w:pPr>
      <w:r>
        <w:t>Trans</w:t>
      </w:r>
      <w:r>
        <w:t>-</w:t>
      </w:r>
      <w:r>
        <w:t>acetylation: The acetyl group is transferred from lipoamide to CoA, forming acetyl-CoA.</w:t>
      </w:r>
    </w:p>
    <w:p w14:paraId="17947F86" w14:textId="77777777" w:rsidR="009456F4" w:rsidRDefault="009456F4" w:rsidP="00800403">
      <w:pPr>
        <w:pStyle w:val="ListParagraph"/>
        <w:numPr>
          <w:ilvl w:val="0"/>
          <w:numId w:val="2"/>
        </w:numPr>
        <w:spacing w:after="0"/>
      </w:pPr>
      <w:r>
        <w:t>Reduction: Electrons from the oxidation are used to reduce NAD+ to NADH, which fuels the electron transport chain and ATP production.</w:t>
      </w:r>
    </w:p>
    <w:p w14:paraId="16CFB679" w14:textId="18733A69" w:rsidR="00B73D8B" w:rsidRDefault="00B73D8B" w:rsidP="00800403">
      <w:pPr>
        <w:spacing w:after="0"/>
      </w:pPr>
      <w:r w:rsidRPr="009456F4">
        <w:rPr>
          <w:b/>
          <w:bCs/>
        </w:rPr>
        <w:t>Product</w:t>
      </w:r>
      <w:r>
        <w:t>: Acetyl-CoA</w:t>
      </w:r>
    </w:p>
    <w:p w14:paraId="1D9B65F5" w14:textId="77777777" w:rsidR="004100F1" w:rsidRDefault="004100F1" w:rsidP="00800403">
      <w:pPr>
        <w:spacing w:after="0"/>
      </w:pPr>
      <w:r w:rsidRPr="004100F1">
        <w:rPr>
          <w:b/>
          <w:bCs/>
        </w:rPr>
        <w:t>Significance</w:t>
      </w:r>
      <w:r>
        <w:t>: Connects glycolysis and citric acid cycle in cellular respiration.</w:t>
      </w:r>
    </w:p>
    <w:p w14:paraId="696D39DC" w14:textId="6DA31722" w:rsidR="004100F1" w:rsidRDefault="004100F1" w:rsidP="00800403">
      <w:pPr>
        <w:spacing w:after="0"/>
      </w:pPr>
      <w:r w:rsidRPr="004100F1">
        <w:rPr>
          <w:b/>
          <w:bCs/>
        </w:rPr>
        <w:t>Result</w:t>
      </w:r>
      <w:r>
        <w:t>: Acetyl-CoA enters the citric acid cycle for further energy extraction.</w:t>
      </w:r>
    </w:p>
    <w:p w14:paraId="49AFF389" w14:textId="77777777" w:rsidR="00632A43" w:rsidRDefault="00632A4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2B9589D" w14:textId="56C63D95" w:rsidR="002D3BBC" w:rsidRPr="00FF77B3" w:rsidRDefault="00FF77B3" w:rsidP="00FF77B3">
      <w:pPr>
        <w:jc w:val="center"/>
        <w:rPr>
          <w:b/>
          <w:bCs/>
          <w:sz w:val="28"/>
          <w:szCs w:val="28"/>
        </w:rPr>
      </w:pPr>
      <w:r w:rsidRPr="00FF77B3">
        <w:rPr>
          <w:b/>
          <w:bCs/>
          <w:sz w:val="28"/>
          <w:szCs w:val="28"/>
        </w:rPr>
        <w:lastRenderedPageBreak/>
        <w:t>THE EIGHT REACTIONS OF TCA CYCLE</w:t>
      </w:r>
    </w:p>
    <w:p w14:paraId="5575AF20" w14:textId="2C9FAA2B" w:rsidR="00BE2AB5" w:rsidRDefault="00BE2AB5" w:rsidP="004100F1">
      <w:r w:rsidRPr="00BE2AB5">
        <w:t xml:space="preserve">With the entry of </w:t>
      </w:r>
      <w:r>
        <w:rPr>
          <w:b/>
          <w:bCs/>
        </w:rPr>
        <w:t>1</w:t>
      </w:r>
      <w:r w:rsidRPr="00BE2AB5">
        <w:rPr>
          <w:b/>
          <w:bCs/>
        </w:rPr>
        <w:t xml:space="preserve"> acetyl group</w:t>
      </w:r>
      <w:r w:rsidRPr="00BE2AB5">
        <w:t xml:space="preserve"> into the citric acid cycle, </w:t>
      </w:r>
    </w:p>
    <w:p w14:paraId="5343D995" w14:textId="77777777" w:rsidR="00BE2AB5" w:rsidRDefault="00BE2AB5" w:rsidP="00BE2AB5">
      <w:pPr>
        <w:pStyle w:val="ListParagraph"/>
        <w:numPr>
          <w:ilvl w:val="0"/>
          <w:numId w:val="2"/>
        </w:numPr>
      </w:pPr>
      <w:r w:rsidRPr="00BE2AB5">
        <w:rPr>
          <w:b/>
          <w:bCs/>
        </w:rPr>
        <w:t>2</w:t>
      </w:r>
      <w:r w:rsidRPr="00BE2AB5">
        <w:rPr>
          <w:b/>
          <w:bCs/>
        </w:rPr>
        <w:t xml:space="preserve"> fully oxidized CO2 molecules</w:t>
      </w:r>
      <w:r w:rsidRPr="00BE2AB5">
        <w:t xml:space="preserve"> are generated, indicating the loss of </w:t>
      </w:r>
      <w:r w:rsidRPr="00BE2AB5">
        <w:rPr>
          <w:b/>
          <w:bCs/>
        </w:rPr>
        <w:t>4</w:t>
      </w:r>
      <w:r w:rsidRPr="00BE2AB5">
        <w:rPr>
          <w:b/>
          <w:bCs/>
        </w:rPr>
        <w:t xml:space="preserve"> pairs of electrons</w:t>
      </w:r>
      <w:r w:rsidRPr="00BE2AB5">
        <w:t xml:space="preserve">. </w:t>
      </w:r>
    </w:p>
    <w:p w14:paraId="11A84D29" w14:textId="77777777" w:rsidR="00BE2AB5" w:rsidRDefault="00BE2AB5" w:rsidP="00BE2AB5">
      <w:pPr>
        <w:pStyle w:val="ListParagraph"/>
        <w:numPr>
          <w:ilvl w:val="0"/>
          <w:numId w:val="2"/>
        </w:numPr>
      </w:pPr>
      <w:r w:rsidRPr="00BE2AB5">
        <w:t xml:space="preserve">These electrons are then conveyed to </w:t>
      </w:r>
      <w:r w:rsidRPr="00BE2AB5">
        <w:rPr>
          <w:b/>
          <w:bCs/>
        </w:rPr>
        <w:t>3 NAD+ molecules</w:t>
      </w:r>
      <w:r w:rsidRPr="00BE2AB5">
        <w:t xml:space="preserve"> and </w:t>
      </w:r>
      <w:r w:rsidRPr="00BE2AB5">
        <w:rPr>
          <w:b/>
          <w:bCs/>
        </w:rPr>
        <w:t>1 ubiquinone (Q),</w:t>
      </w:r>
      <w:r w:rsidRPr="00BE2AB5">
        <w:t xml:space="preserve"> </w:t>
      </w:r>
    </w:p>
    <w:p w14:paraId="559DF0AF" w14:textId="77777777" w:rsidR="00BE2AB5" w:rsidRDefault="00BE2AB5" w:rsidP="00BE2AB5">
      <w:pPr>
        <w:pStyle w:val="ListParagraph"/>
        <w:numPr>
          <w:ilvl w:val="0"/>
          <w:numId w:val="2"/>
        </w:numPr>
      </w:pPr>
      <w:r>
        <w:t>R</w:t>
      </w:r>
      <w:r w:rsidRPr="00BE2AB5">
        <w:t xml:space="preserve">esulting in the production of </w:t>
      </w:r>
      <w:r w:rsidRPr="00BE2AB5">
        <w:rPr>
          <w:b/>
          <w:bCs/>
        </w:rPr>
        <w:t>3 NADH and 1 QH2</w:t>
      </w:r>
      <w:r w:rsidRPr="00BE2AB5">
        <w:t xml:space="preserve">. </w:t>
      </w:r>
    </w:p>
    <w:p w14:paraId="159F4724" w14:textId="72FFAD08" w:rsidR="002D3BBC" w:rsidRDefault="00BE2AB5" w:rsidP="00BE2AB5">
      <w:r w:rsidRPr="00BE2AB5">
        <w:t>Consequently, the summarized equation for the citric acid cycle is as follows:</w:t>
      </w:r>
    </w:p>
    <w:p w14:paraId="519E7C47" w14:textId="6A2F8C0C" w:rsidR="006B1AB1" w:rsidRDefault="00B8244A" w:rsidP="006B1AB1">
      <w:pPr>
        <w:jc w:val="center"/>
      </w:pPr>
      <w:r w:rsidRPr="00B8244A">
        <w:drawing>
          <wp:inline distT="0" distB="0" distL="0" distR="0" wp14:anchorId="35955571" wp14:editId="0189AC52">
            <wp:extent cx="5410198" cy="434991"/>
            <wp:effectExtent l="0" t="0" r="635" b="3175"/>
            <wp:docPr id="687523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5233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27836" cy="43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A10E3" w14:textId="545E47C7" w:rsidR="00B8244A" w:rsidRDefault="006B1AB1" w:rsidP="00632A43">
      <w:pPr>
        <w:jc w:val="center"/>
      </w:pPr>
      <w:r w:rsidRPr="006B1AB1">
        <w:drawing>
          <wp:inline distT="0" distB="0" distL="0" distR="0" wp14:anchorId="3FF4702A" wp14:editId="05301E73">
            <wp:extent cx="6783563" cy="6610350"/>
            <wp:effectExtent l="0" t="0" r="0" b="0"/>
            <wp:docPr id="801831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83154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90861" cy="661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E63C1" w14:textId="64002605" w:rsidR="00FB2014" w:rsidRDefault="00632A43" w:rsidP="00FB2014">
      <w:pP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br w:type="page"/>
      </w:r>
    </w:p>
    <w:p w14:paraId="192DB309" w14:textId="659888A1" w:rsidR="00584268" w:rsidRPr="00584268" w:rsidRDefault="00584268" w:rsidP="00584268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8426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lastRenderedPageBreak/>
        <w:t>1. Citrate Synthase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Derived from its catalytic activity in forming citrate):</w:t>
      </w:r>
    </w:p>
    <w:p w14:paraId="093A0FED" w14:textId="77777777" w:rsidR="00584268" w:rsidRPr="00584268" w:rsidRDefault="00584268" w:rsidP="00584268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Location: Mitochondrial matrix</w:t>
      </w:r>
    </w:p>
    <w:p w14:paraId="1381BEA8" w14:textId="77777777" w:rsidR="00584268" w:rsidRDefault="00584268" w:rsidP="008521D4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</w:t>
      </w:r>
      <w:r w:rsidRPr="0058426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Acetyl-CoA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</w:t>
      </w:r>
      <w:proofErr w:type="spellStart"/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H</w:t>
      </w:r>
      <w:r w:rsidRPr="0058426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₃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SCoA</w:t>
      </w:r>
      <w:proofErr w:type="spellEnd"/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) + </w:t>
      </w:r>
      <w:r w:rsidRPr="0058426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Oxaloacetate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</w:t>
      </w:r>
      <w:r w:rsidRPr="0058426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CH</w:t>
      </w:r>
      <w:r w:rsidRPr="0058426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</w:t>
      </w:r>
      <w:r w:rsidRPr="0058426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H) → </w:t>
      </w:r>
      <w:r w:rsidRPr="0058426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Citrate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</w:t>
      </w:r>
      <w:r w:rsidRPr="0058426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H</w:t>
      </w:r>
      <w:r w:rsidRPr="0058426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H(OH)CO</w:t>
      </w:r>
      <w:r w:rsidRPr="0058426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+ CoA (</w:t>
      </w:r>
      <w:proofErr w:type="spellStart"/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SCoA</w:t>
      </w:r>
      <w:proofErr w:type="spellEnd"/>
      <w:r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)</w:t>
      </w:r>
    </w:p>
    <w:p w14:paraId="2CF6EC19" w14:textId="00C484C7" w:rsidR="00272989" w:rsidRPr="00584268" w:rsidRDefault="00272989" w:rsidP="00272989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27298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0E267A00" wp14:editId="48060F3C">
            <wp:extent cx="4038600" cy="1383594"/>
            <wp:effectExtent l="0" t="0" r="0" b="7620"/>
            <wp:docPr id="1163687853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687853" name="Picture 1" descr="A diagram of a chemical rea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2771" cy="1388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869" w14:textId="17A35B92" w:rsidR="00584268" w:rsidRPr="00584268" w:rsidRDefault="00632A43" w:rsidP="00632A43">
      <w:pPr>
        <w:numPr>
          <w:ilvl w:val="0"/>
          <w:numId w:val="3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Is</w:t>
      </w:r>
      <w:r w:rsidR="00584268"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 </w:t>
      </w: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the e</w:t>
      </w:r>
      <w:r w:rsidR="00584268" w:rsidRPr="0058426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ntry point for acetyl-CoA. Condenses a two-carbon acetyl group with a four-carbon oxaloacetate to form a six-carbon citrate.</w:t>
      </w:r>
    </w:p>
    <w:p w14:paraId="67F7AB01" w14:textId="77777777" w:rsidR="00E37565" w:rsidRPr="00E37565" w:rsidRDefault="00E37565" w:rsidP="00E37565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E37565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2. Aconitase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Named after aconitic acid, an intermediate product):</w:t>
      </w:r>
    </w:p>
    <w:p w14:paraId="23682832" w14:textId="77777777" w:rsidR="00E37565" w:rsidRPr="00E37565" w:rsidRDefault="00E37565" w:rsidP="00E37565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Location: Mitochondrial matrix</w:t>
      </w:r>
    </w:p>
    <w:p w14:paraId="6DDAD00A" w14:textId="77777777" w:rsidR="00E37565" w:rsidRDefault="00E37565" w:rsidP="000A7246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Citrate (HO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H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H(OH)CO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→ cis-Aconitate (HO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H=CHCO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→ iso-Citrate (HO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H(OH)CH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</w:t>
      </w:r>
      <w:r w:rsidRPr="00E37565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</w:t>
      </w:r>
    </w:p>
    <w:p w14:paraId="74386039" w14:textId="16D9CA71" w:rsidR="000A7246" w:rsidRPr="00E37565" w:rsidRDefault="000A7246" w:rsidP="000A7246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0A7246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3C381097" wp14:editId="6255EA0B">
            <wp:extent cx="4105275" cy="1479315"/>
            <wp:effectExtent l="0" t="0" r="0" b="6985"/>
            <wp:docPr id="1240065734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065734" name="Picture 1" descr="A diagram of a chemical rea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6828" cy="1483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1394" w14:textId="5E03333D" w:rsidR="00E37565" w:rsidRPr="00E37565" w:rsidRDefault="00E37565" w:rsidP="000C3CC0">
      <w:pPr>
        <w:numPr>
          <w:ilvl w:val="0"/>
          <w:numId w:val="4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E37565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Isomerizes citrate into two stereoisomers (cis-aconitate and iso-citrate) using iron-sulfur clusters. Regulates the cycle's rate by controlling citrate availability.</w:t>
      </w:r>
    </w:p>
    <w:p w14:paraId="0B8F8A28" w14:textId="028C9139" w:rsidR="005A5058" w:rsidRPr="005A5058" w:rsidRDefault="005A5058" w:rsidP="005A5058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A505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3. Isocitrate Dehydrogenase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removing hydrogen from iso-citrate):</w:t>
      </w:r>
    </w:p>
    <w:p w14:paraId="1CB3D6B5" w14:textId="77777777" w:rsidR="005A5058" w:rsidRPr="005A5058" w:rsidRDefault="005A5058" w:rsidP="005A5058">
      <w:pPr>
        <w:numPr>
          <w:ilvl w:val="0"/>
          <w:numId w:val="5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Location: Mitochondrial matrix</w:t>
      </w:r>
    </w:p>
    <w:p w14:paraId="3A409DBE" w14:textId="77777777" w:rsidR="005A5058" w:rsidRPr="005A5058" w:rsidRDefault="005A5058" w:rsidP="00B75893">
      <w:pPr>
        <w:numPr>
          <w:ilvl w:val="0"/>
          <w:numId w:val="5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</w:t>
      </w:r>
      <w:r w:rsidRPr="005A505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iso-Citrate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H(OH)CH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H) + </w:t>
      </w:r>
      <w:r w:rsidRPr="005A505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NAD+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→ </w:t>
      </w:r>
      <w:r w:rsidRPr="005A505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α-Ketoglutarate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H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CO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+ CO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+ </w:t>
      </w:r>
      <w:r w:rsidRPr="005A505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NADH</w:t>
      </w:r>
    </w:p>
    <w:p w14:paraId="5BF06082" w14:textId="6E113AE5" w:rsidR="005A5058" w:rsidRDefault="005A5058" w:rsidP="005A5058">
      <w:pPr>
        <w:numPr>
          <w:ilvl w:val="0"/>
          <w:numId w:val="5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First decarboxylation step, generating a five-carbon α-ketoglutarate, releasing CO</w:t>
      </w:r>
      <w:r w:rsidRPr="005A5058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A505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, and producing NADH, a high-energy electron carrier.</w:t>
      </w:r>
    </w:p>
    <w:p w14:paraId="0E6DE91D" w14:textId="28D6B9A4" w:rsidR="0021565D" w:rsidRPr="005A5058" w:rsidRDefault="0021565D" w:rsidP="00C15972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21565D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lastRenderedPageBreak/>
        <w:drawing>
          <wp:inline distT="0" distB="0" distL="0" distR="0" wp14:anchorId="77335095" wp14:editId="664A4362">
            <wp:extent cx="5848350" cy="1540607"/>
            <wp:effectExtent l="0" t="0" r="0" b="2540"/>
            <wp:docPr id="1120897547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897547" name="Picture 1" descr="A diagram of a chemical reac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0536" cy="1543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3B788" w14:textId="65003D3A" w:rsidR="00C15972" w:rsidRPr="00C15972" w:rsidRDefault="00C15972" w:rsidP="00C15972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4. α-Ketoglutarate Dehydrogenase</w:t>
      </w:r>
      <w:r w:rsidR="00FA3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:</w:t>
      </w:r>
    </w:p>
    <w:p w14:paraId="6CD4AC94" w14:textId="77777777" w:rsidR="00C15972" w:rsidRPr="00C15972" w:rsidRDefault="00C15972" w:rsidP="00FA34F7">
      <w:pPr>
        <w:numPr>
          <w:ilvl w:val="0"/>
          <w:numId w:val="6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Location: Mitochondrial matrix, </w:t>
      </w: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bound to inner membrane (part of ETC complex I)</w:t>
      </w:r>
    </w:p>
    <w:p w14:paraId="35ED913E" w14:textId="77777777" w:rsidR="00C15972" w:rsidRPr="00CF37B7" w:rsidRDefault="00C15972" w:rsidP="00CF37B7">
      <w:pPr>
        <w:numPr>
          <w:ilvl w:val="0"/>
          <w:numId w:val="6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</w:t>
      </w: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α-Ketoglutarate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</w:t>
      </w:r>
      <w:r w:rsidRPr="00C15972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H</w:t>
      </w:r>
      <w:r w:rsidRPr="00C15972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CO</w:t>
      </w:r>
      <w:r w:rsidRPr="00C15972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+ CoA (</w:t>
      </w:r>
      <w:proofErr w:type="spellStart"/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SCoA</w:t>
      </w:r>
      <w:proofErr w:type="spellEnd"/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) + </w:t>
      </w: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NAD+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+ </w:t>
      </w: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FAD+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→ </w:t>
      </w: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Succinyl-CoA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CH</w:t>
      </w:r>
      <w:r w:rsidRPr="00C15972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-</w:t>
      </w:r>
      <w:proofErr w:type="spellStart"/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SCoA</w:t>
      </w:r>
      <w:proofErr w:type="spellEnd"/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) + CO</w:t>
      </w:r>
      <w:r w:rsidRPr="00C15972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+ </w:t>
      </w: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NADH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+ </w:t>
      </w:r>
      <w:r w:rsidRPr="00C1597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FADH</w:t>
      </w:r>
      <w:r w:rsidRPr="00C15972">
        <w:rPr>
          <w:rFonts w:ascii="Cambria Math" w:eastAsia="Times New Roman" w:hAnsi="Cambria Math" w:cs="Cambria Math"/>
          <w:b/>
          <w:bCs/>
          <w:color w:val="1F1F1F"/>
          <w:kern w:val="0"/>
          <w:sz w:val="24"/>
          <w:szCs w:val="24"/>
          <w:lang w:eastAsia="zh-CN"/>
          <w14:ligatures w14:val="none"/>
        </w:rPr>
        <w:t>₂</w:t>
      </w:r>
    </w:p>
    <w:p w14:paraId="5D16F08E" w14:textId="7DB530DC" w:rsidR="00CF37B7" w:rsidRPr="00C15972" w:rsidRDefault="00CF37B7" w:rsidP="00CF37B7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F37B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2B206EA5" wp14:editId="1A2D746F">
            <wp:extent cx="2809875" cy="1534127"/>
            <wp:effectExtent l="0" t="0" r="0" b="9525"/>
            <wp:docPr id="1888104821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104821" name="Picture 1" descr="A diagram of a chemical reac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15672" cy="153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20B88" w14:textId="63C2DB2F" w:rsidR="006B1AB1" w:rsidRDefault="00C15972" w:rsidP="00C318C3">
      <w:pPr>
        <w:numPr>
          <w:ilvl w:val="0"/>
          <w:numId w:val="6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Second decarboxylation and major ATP production step. Occurs within the ETC complex I, transferring electrons to NADH and FADH</w:t>
      </w:r>
      <w:r w:rsidRPr="00C15972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for ATP generation via oxidative phosphorylation.</w:t>
      </w:r>
    </w:p>
    <w:p w14:paraId="7BDA3390" w14:textId="2D68CF58" w:rsidR="00C318C3" w:rsidRDefault="00C318C3" w:rsidP="00C318C3">
      <w:pPr>
        <w:numPr>
          <w:ilvl w:val="0"/>
          <w:numId w:val="6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318C3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The free energy of oxidizing </w:t>
      </w:r>
      <w:r w:rsidRPr="00C15972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α</w:t>
      </w:r>
      <w:r w:rsidRPr="00C318C3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-ketoglutarate is conserved in the formation</w:t>
      </w: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</w:t>
      </w:r>
      <w:r w:rsidRPr="00C318C3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of the </w:t>
      </w:r>
      <w:r w:rsidRPr="00C318C3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thioester succinyl-CoA</w:t>
      </w:r>
      <w:r w:rsidRPr="00C318C3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.</w:t>
      </w:r>
    </w:p>
    <w:p w14:paraId="4A681620" w14:textId="3B383892" w:rsidR="00C318C3" w:rsidRDefault="00B37759" w:rsidP="00B37759">
      <w:pPr>
        <w:shd w:val="clear" w:color="auto" w:fill="FFFFFF"/>
        <w:spacing w:before="100" w:beforeAutospacing="1" w:after="150" w:line="240" w:lineRule="auto"/>
        <w:jc w:val="center"/>
        <w:rPr>
          <w:noProof/>
        </w:rPr>
      </w:pPr>
      <w:r w:rsidRPr="00B3775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6555B6A3" wp14:editId="699E7A8F">
            <wp:extent cx="2976726" cy="3248025"/>
            <wp:effectExtent l="0" t="0" r="0" b="0"/>
            <wp:docPr id="1137224249" name="Picture 1" descr="A diagram of a 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224249" name="Picture 1" descr="A diagram of a cyc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99835" cy="327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75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133F32DE" wp14:editId="6F3A8968">
            <wp:extent cx="3409950" cy="1210532"/>
            <wp:effectExtent l="0" t="0" r="0" b="8890"/>
            <wp:docPr id="1430754617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54617" name="Picture 1" descr="A black text on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14387" cy="121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09832" w14:textId="77777777" w:rsidR="006F7D6B" w:rsidRPr="006F7D6B" w:rsidRDefault="006F7D6B" w:rsidP="004E5705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6F7D6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lastRenderedPageBreak/>
        <w:t>5. Succinyl-CoA Synthetase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Combines substrate-level phosphorylation with CoA transfer):</w:t>
      </w:r>
    </w:p>
    <w:p w14:paraId="725BFD06" w14:textId="1E334179" w:rsidR="006F0C88" w:rsidRDefault="00777809" w:rsidP="004E5705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Reaction is reversible. The enzyme is named for the </w:t>
      </w:r>
      <w: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reverse</w:t>
      </w: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reaction.</w:t>
      </w:r>
    </w:p>
    <w:p w14:paraId="524B861D" w14:textId="6E349599" w:rsidR="006F7D6B" w:rsidRPr="006F7D6B" w:rsidRDefault="006F7D6B" w:rsidP="004E5705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Location: Mitochondrial matrix</w:t>
      </w:r>
    </w:p>
    <w:p w14:paraId="3664D91B" w14:textId="77777777" w:rsidR="006F7D6B" w:rsidRPr="006F7D6B" w:rsidRDefault="006F7D6B" w:rsidP="004E5705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</w:t>
      </w:r>
      <w:r w:rsidRPr="006F7D6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Succinyl-CoA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CH</w:t>
      </w:r>
      <w:r w:rsidRPr="006F7D6B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-</w:t>
      </w:r>
      <w:proofErr w:type="spellStart"/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SCoA</w:t>
      </w:r>
      <w:proofErr w:type="spellEnd"/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) + GDP/ADP + Pi → </w:t>
      </w:r>
      <w:r w:rsidRPr="006F7D6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Succinate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OCCH</w:t>
      </w:r>
      <w:r w:rsidRPr="006F7D6B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H</w:t>
      </w:r>
      <w:r w:rsidRPr="006F7D6B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</w:t>
      </w:r>
      <w:r w:rsidRPr="006F7D6B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+ GTP/ATP + CoA (</w:t>
      </w:r>
      <w:proofErr w:type="spellStart"/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SCoA</w:t>
      </w:r>
      <w:proofErr w:type="spellEnd"/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)</w:t>
      </w:r>
    </w:p>
    <w:p w14:paraId="55E9C117" w14:textId="0B2C2CD6" w:rsidR="006F7D6B" w:rsidRPr="006F7D6B" w:rsidRDefault="006F7D6B" w:rsidP="004E5705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6F7D6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Substrate-level phosphorylation,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 </w:t>
      </w:r>
      <w:r w:rsidRPr="006F7D6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directly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generating one ATP through the </w:t>
      </w:r>
      <w:r w:rsidRPr="006F7D6B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transfer of a phosphate group</w:t>
      </w:r>
      <w:r w:rsidRPr="006F7D6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to GDP/ADP</w:t>
      </w:r>
      <w:r w:rsidR="001D44A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</w:t>
      </w:r>
      <w:r w:rsidR="001D44A1" w:rsidRPr="001D44A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to distinguish it from oxidative phosphorylation and photophosphorylation</w:t>
      </w:r>
      <w:r w:rsidR="001D44A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).</w:t>
      </w:r>
    </w:p>
    <w:p w14:paraId="59EEDA44" w14:textId="6929BB61" w:rsidR="00B37759" w:rsidRDefault="00BA7F7E" w:rsidP="00BA7F7E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BA7F7E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01066377" wp14:editId="31841697">
            <wp:extent cx="6858000" cy="4007485"/>
            <wp:effectExtent l="0" t="0" r="0" b="0"/>
            <wp:docPr id="1912464980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464980" name="Picture 1" descr="A diagram of a chemical reac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E296A" w14:textId="3009FDA2" w:rsidR="00C814F7" w:rsidRPr="00C814F7" w:rsidRDefault="00C814F7" w:rsidP="004E5705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814F7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6. Succinate Dehydrogenase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</w:t>
      </w:r>
      <w:r w:rsidR="009256F0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SDH</w:t>
      </w:r>
      <w:r w:rsidR="00FE659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– </w:t>
      </w:r>
      <w:r w:rsidR="000407D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complex II, </w:t>
      </w:r>
      <w:r w:rsidR="000407D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other 7/</w:t>
      </w:r>
      <w:r w:rsidR="00FE659B" w:rsidRPr="000407D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8</w:t>
      </w:r>
      <w:r w:rsidR="00FE659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TCA enzymes</w:t>
      </w:r>
      <w:r w:rsidR="000407D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are</w:t>
      </w:r>
      <w:r w:rsidR="00FE659B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soluble in matrix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):</w:t>
      </w:r>
    </w:p>
    <w:p w14:paraId="29F7C025" w14:textId="77777777" w:rsidR="00C814F7" w:rsidRPr="00C814F7" w:rsidRDefault="00C814F7" w:rsidP="004E5705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Location: Mitochondrial inner membrane </w:t>
      </w:r>
      <w:r w:rsidRPr="00C814F7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(part of ETC complex II)</w:t>
      </w:r>
    </w:p>
    <w:p w14:paraId="20931001" w14:textId="77777777" w:rsidR="00C814F7" w:rsidRPr="00C814F7" w:rsidRDefault="00C814F7" w:rsidP="004E5705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Succinate (HOOCCH</w:t>
      </w:r>
      <w:r w:rsidRPr="00C814F7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H</w:t>
      </w:r>
      <w:r w:rsidRPr="00C814F7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</w:t>
      </w:r>
      <w:r w:rsidRPr="00C814F7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H) + </w:t>
      </w:r>
      <w:r w:rsidRPr="00C814F7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FAD+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→ </w:t>
      </w:r>
      <w:r w:rsidRPr="00C814F7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Fumarate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OCCH=CHCO</w:t>
      </w:r>
      <w:r w:rsidRPr="00C814F7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C814F7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H) + </w:t>
      </w:r>
      <w:r w:rsidRPr="00C814F7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FADH</w:t>
      </w:r>
      <w:r w:rsidRPr="00C814F7">
        <w:rPr>
          <w:rFonts w:ascii="Cambria Math" w:eastAsia="Times New Roman" w:hAnsi="Cambria Math" w:cs="Cambria Math"/>
          <w:b/>
          <w:bCs/>
          <w:color w:val="1F1F1F"/>
          <w:kern w:val="0"/>
          <w:sz w:val="24"/>
          <w:szCs w:val="24"/>
          <w:lang w:eastAsia="zh-CN"/>
          <w14:ligatures w14:val="none"/>
        </w:rPr>
        <w:t>₂</w:t>
      </w:r>
    </w:p>
    <w:p w14:paraId="7FAD66DF" w14:textId="522C2324" w:rsidR="00FE3834" w:rsidRDefault="00E71A31" w:rsidP="004E5705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28713C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versible</w:t>
      </w:r>
      <w:r w:rsidR="00797784" w:rsidRPr="0028713C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between succinate and fumarate</w:t>
      </w:r>
      <w:r w:rsidR="00382996" w:rsidRPr="0028713C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; require </w:t>
      </w:r>
      <w:r w:rsidR="0028713C" w:rsidRPr="0028713C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an FA</w:t>
      </w:r>
      <w:r w:rsidR="00E22AE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D</w:t>
      </w:r>
      <w:r w:rsidR="0028713C" w:rsidRPr="0028713C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prosthetic group, which is reduced to FADH2.</w:t>
      </w:r>
    </w:p>
    <w:p w14:paraId="7B572E3F" w14:textId="023E4EC4" w:rsidR="0028713C" w:rsidRPr="00C814F7" w:rsidRDefault="0028713C" w:rsidP="0028713C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28713C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2B6066BB" wp14:editId="1DF38A07">
            <wp:extent cx="4839375" cy="1657581"/>
            <wp:effectExtent l="0" t="0" r="0" b="0"/>
            <wp:docPr id="1879003149" name="Picture 1" descr="A diagram of a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003149" name="Picture 1" descr="A diagram of a reac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7FF77" w14:textId="29F28120" w:rsidR="00BA7F7E" w:rsidRDefault="00FA0428" w:rsidP="006F7D6B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lastRenderedPageBreak/>
        <w:t>(</w:t>
      </w:r>
      <w:r w:rsidRPr="00FA042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To regenerate the enzyme,</w:t>
      </w: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)</w:t>
      </w:r>
      <w:r w:rsidRPr="00FA0428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the FADH2 group</w:t>
      </w: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is </w:t>
      </w:r>
      <w:proofErr w:type="spellStart"/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oxidized</w:t>
      </w:r>
      <w:proofErr w:type="spellEnd"/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by the lipid-soluble electron carrier ubiquinone</w:t>
      </w:r>
      <w:r w:rsidR="00445CD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Q). (</w:t>
      </w:r>
      <w:proofErr w:type="spellStart"/>
      <w:r w:rsidR="00445CD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Uniquinol</w:t>
      </w:r>
      <w:proofErr w:type="spellEnd"/>
      <w:r w:rsidR="00445CD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: QH2)</w:t>
      </w:r>
    </w:p>
    <w:p w14:paraId="2AE9F514" w14:textId="1F197006" w:rsidR="00445CD1" w:rsidRDefault="00445CD1" w:rsidP="00445CD1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445CD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2DEB586B" wp14:editId="38ABCA3A">
            <wp:extent cx="3534268" cy="800212"/>
            <wp:effectExtent l="0" t="0" r="0" b="0"/>
            <wp:docPr id="268088619" name="Picture 1" descr="A black and white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088619" name="Picture 1" descr="A black and white drawing of a fac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985ED" w14:textId="3B513D6C" w:rsidR="005916CA" w:rsidRPr="005916CA" w:rsidRDefault="005916CA" w:rsidP="005916CA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916CA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7. Fumarase</w:t>
      </w:r>
      <w:r w:rsidR="004C6759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 xml:space="preserve"> (also fumarate hydratase)</w:t>
      </w:r>
      <w:r w:rsidR="001950A2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 xml:space="preserve"> catalyzes a hydration reaction</w:t>
      </w:r>
    </w:p>
    <w:p w14:paraId="0A33AEDE" w14:textId="77777777" w:rsidR="005916CA" w:rsidRPr="005916CA" w:rsidRDefault="005916CA" w:rsidP="005916CA">
      <w:pPr>
        <w:numPr>
          <w:ilvl w:val="0"/>
          <w:numId w:val="10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Location: Mitochondrial matrix</w:t>
      </w:r>
    </w:p>
    <w:p w14:paraId="7BC81EFC" w14:textId="77777777" w:rsidR="005916CA" w:rsidRPr="005916CA" w:rsidRDefault="005916CA" w:rsidP="005916CA">
      <w:pPr>
        <w:numPr>
          <w:ilvl w:val="0"/>
          <w:numId w:val="10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</w:t>
      </w:r>
      <w:r w:rsidRPr="005916CA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Fumarate</w:t>
      </w: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OCCH=CHCO</w:t>
      </w:r>
      <w:r w:rsidRPr="005916CA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H) → </w:t>
      </w:r>
      <w:r w:rsidRPr="005916CA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L-Malate</w:t>
      </w: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OOCCH</w:t>
      </w:r>
      <w:r w:rsidRPr="005916CA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H(OH)CO</w:t>
      </w:r>
      <w:r w:rsidRPr="005916CA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</w:t>
      </w:r>
    </w:p>
    <w:p w14:paraId="4759AD6C" w14:textId="2D30016D" w:rsidR="005916CA" w:rsidRPr="005916CA" w:rsidRDefault="005916CA" w:rsidP="005916CA">
      <w:pPr>
        <w:numPr>
          <w:ilvl w:val="0"/>
          <w:numId w:val="10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ydrates fumarate</w:t>
      </w:r>
      <w:r w:rsidR="00004C0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(hydration of a double bond)</w:t>
      </w: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to form </w:t>
      </w:r>
      <w:r w:rsidR="00004C0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m</w:t>
      </w:r>
      <w:r w:rsidRPr="005916CA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alate, an isomerization step without energy input or output. Connects the TCA cycle to gluconeogenesis and other metabolic pathways.</w:t>
      </w:r>
    </w:p>
    <w:p w14:paraId="45D80A58" w14:textId="01EC5150" w:rsidR="00445CD1" w:rsidRDefault="0009531F" w:rsidP="0009531F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09531F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61F815AB" wp14:editId="05643664">
            <wp:extent cx="2734057" cy="1590897"/>
            <wp:effectExtent l="0" t="0" r="9525" b="9525"/>
            <wp:docPr id="960976733" name="Picture 1" descr="A diagram of a chemical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976733" name="Picture 1" descr="A diagram of a chemical reac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2740E" w14:textId="61CF75BE" w:rsidR="00D66149" w:rsidRPr="008B70F8" w:rsidRDefault="00D66149" w:rsidP="008B70F8">
      <w:pPr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8B70F8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8. Malate Dehydrogenase (Removes hydrogen from malate and regenerates oxaloacetate):</w:t>
      </w:r>
    </w:p>
    <w:p w14:paraId="758B3199" w14:textId="77777777" w:rsidR="00D66149" w:rsidRPr="00D66149" w:rsidRDefault="00D66149" w:rsidP="00D66149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Location: Mitochondrial matrix</w:t>
      </w:r>
    </w:p>
    <w:p w14:paraId="00FF3C1D" w14:textId="6AF03073" w:rsidR="00AA0D4F" w:rsidRDefault="00D66149" w:rsidP="00AA0D4F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Reaction: L-Malate (HOOCCH</w:t>
      </w:r>
      <w:r w:rsidRPr="00D66149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H(OH)CO</w:t>
      </w:r>
      <w:r w:rsidRPr="00D66149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+ NAD+ → Oxaloacetate (HO</w:t>
      </w:r>
      <w:r w:rsidRPr="00D66149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CCH</w:t>
      </w:r>
      <w:r w:rsidRPr="00D66149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</w:t>
      </w:r>
      <w:r w:rsidRPr="00D66149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H) + CO</w:t>
      </w:r>
      <w:r w:rsidRPr="00D66149">
        <w:rPr>
          <w:rFonts w:ascii="Cambria Math" w:eastAsia="Times New Roman" w:hAnsi="Cambria Math" w:cs="Cambria Math"/>
          <w:color w:val="1F1F1F"/>
          <w:kern w:val="0"/>
          <w:sz w:val="24"/>
          <w:szCs w:val="24"/>
          <w:lang w:eastAsia="zh-CN"/>
          <w14:ligatures w14:val="none"/>
        </w:rPr>
        <w:t>₂</w:t>
      </w:r>
      <w:r w:rsidRPr="00D66149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+ NADH</w:t>
      </w:r>
    </w:p>
    <w:p w14:paraId="0812FAAE" w14:textId="4F8AA79C" w:rsidR="00187B90" w:rsidRDefault="00187B90" w:rsidP="00AA0D4F">
      <w:pPr>
        <w:numPr>
          <w:ilvl w:val="0"/>
          <w:numId w:val="1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NAD+ dependent oxidation reaction</w:t>
      </w:r>
    </w:p>
    <w:p w14:paraId="18AD0D4B" w14:textId="064A8027" w:rsidR="00615F06" w:rsidRDefault="00615F06" w:rsidP="00615F06">
      <w:pPr>
        <w:shd w:val="clear" w:color="auto" w:fill="FFFFFF"/>
        <w:spacing w:before="100" w:beforeAutospacing="1" w:after="150" w:line="240" w:lineRule="auto"/>
        <w:jc w:val="center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615F06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drawing>
          <wp:inline distT="0" distB="0" distL="0" distR="0" wp14:anchorId="7322FCE1" wp14:editId="5B2FC48A">
            <wp:extent cx="3502542" cy="1391197"/>
            <wp:effectExtent l="0" t="0" r="3175" b="0"/>
            <wp:docPr id="679994065" name="Picture 1" descr="A diagram of a rea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994065" name="Picture 1" descr="A diagram of a reac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06730" cy="139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CD891" w14:textId="629E9F75" w:rsidR="00615F06" w:rsidRDefault="00B53655" w:rsidP="00615F06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</w:pPr>
      <w:r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  <w:t>Summary/</w:t>
      </w:r>
      <w:r w:rsidR="0036737F"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  <w:t>Other points:</w:t>
      </w:r>
    </w:p>
    <w:p w14:paraId="1398F1CA" w14:textId="77777777" w:rsidR="006F2565" w:rsidRDefault="006F2565" w:rsidP="006F256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  <w:r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T</w:t>
      </w:r>
      <w:r w:rsidRPr="006F2565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he entire TCA pathway acts in a catalytic fashion to dispose of carbon atoms derived from amino acids, carbohydrates, and fatty acids.</w:t>
      </w:r>
      <w:r w:rsidRPr="006F2565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 xml:space="preserve"> </w:t>
      </w:r>
    </w:p>
    <w:p w14:paraId="1AE6E698" w14:textId="77777777" w:rsidR="006F2565" w:rsidRDefault="0036737F" w:rsidP="0036737F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  <w:r w:rsidRPr="0036737F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Muscle Energy Production:</w:t>
      </w:r>
    </w:p>
    <w:p w14:paraId="412A28BA" w14:textId="77777777" w:rsidR="006F2565" w:rsidRPr="006F2565" w:rsidRDefault="0036737F" w:rsidP="0036737F">
      <w:pPr>
        <w:pStyle w:val="ListParagraph"/>
        <w:numPr>
          <w:ilvl w:val="1"/>
          <w:numId w:val="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</w:pPr>
      <w:r w:rsidRPr="006F2565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 xml:space="preserve">Anaerobic operation: Produces only </w:t>
      </w:r>
      <w:r w:rsidRPr="006F2565"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  <w:t>2 ATP per glucose.</w:t>
      </w:r>
    </w:p>
    <w:p w14:paraId="0C1ECC8B" w14:textId="616A2C16" w:rsidR="0036737F" w:rsidRPr="006F2565" w:rsidRDefault="0036737F" w:rsidP="0036737F">
      <w:pPr>
        <w:pStyle w:val="ListParagraph"/>
        <w:numPr>
          <w:ilvl w:val="1"/>
          <w:numId w:val="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  <w:r w:rsidRPr="006F2565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lastRenderedPageBreak/>
        <w:t xml:space="preserve">Aerobic conditions: Fully active citric acid cycle leads to </w:t>
      </w:r>
      <w:r w:rsidRPr="006F2565"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  <w:t>approximately 32 ATP equivalents</w:t>
      </w:r>
      <w:r w:rsidRPr="006F2565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 xml:space="preserve"> from a single glucose molecule.</w:t>
      </w:r>
    </w:p>
    <w:p w14:paraId="68827A5D" w14:textId="77777777" w:rsidR="00884781" w:rsidRDefault="0036737F" w:rsidP="0036737F">
      <w:p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  <w:r w:rsidRPr="0036737F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Regulation of Citric Acid Cycle:</w:t>
      </w:r>
      <w:r w:rsidR="006F2565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 xml:space="preserve"> </w:t>
      </w:r>
      <w:r w:rsidRPr="0036737F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Regulated at three metabolically irreversible steps:</w:t>
      </w:r>
    </w:p>
    <w:p w14:paraId="58D5874F" w14:textId="77777777" w:rsidR="00884781" w:rsidRDefault="0036737F" w:rsidP="0036737F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  <w:r w:rsidRPr="00884781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Citrate synthase (Reaction 1).</w:t>
      </w:r>
    </w:p>
    <w:p w14:paraId="11EF3E9A" w14:textId="77777777" w:rsidR="00884781" w:rsidRDefault="0036737F" w:rsidP="0036737F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  <w:r w:rsidRPr="00884781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Isocitrate dehydrogenase (Reaction 3).</w:t>
      </w:r>
    </w:p>
    <w:p w14:paraId="369EA90B" w14:textId="395E6A80" w:rsidR="00677303" w:rsidRDefault="00472232" w:rsidP="0036737F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  <w:r w:rsidRPr="00472232"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  <w:drawing>
          <wp:anchor distT="0" distB="0" distL="114300" distR="114300" simplePos="0" relativeHeight="251658240" behindDoc="0" locked="0" layoutInCell="1" allowOverlap="1" wp14:anchorId="4D6D89A5" wp14:editId="4E2F4FD4">
            <wp:simplePos x="0" y="0"/>
            <wp:positionH relativeFrom="column">
              <wp:posOffset>283845</wp:posOffset>
            </wp:positionH>
            <wp:positionV relativeFrom="paragraph">
              <wp:posOffset>382270</wp:posOffset>
            </wp:positionV>
            <wp:extent cx="2871470" cy="3720465"/>
            <wp:effectExtent l="0" t="0" r="5080" b="0"/>
            <wp:wrapSquare wrapText="bothSides"/>
            <wp:docPr id="1639737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737364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47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72232">
        <w:rPr>
          <w:rFonts w:ascii="Arial" w:eastAsia="Times New Roman" w:hAnsi="Arial" w:cs="Arial"/>
          <w:b/>
          <w:bCs/>
          <w:color w:val="1F1F1F"/>
          <w:kern w:val="0"/>
          <w:sz w:val="28"/>
          <w:szCs w:val="28"/>
          <w:lang w:eastAsia="zh-CN"/>
          <w14:ligatures w14:val="none"/>
        </w:rPr>
        <w:drawing>
          <wp:anchor distT="0" distB="0" distL="114300" distR="114300" simplePos="0" relativeHeight="251659264" behindDoc="0" locked="0" layoutInCell="1" allowOverlap="1" wp14:anchorId="3F64BF91" wp14:editId="0816595A">
            <wp:simplePos x="0" y="0"/>
            <wp:positionH relativeFrom="column">
              <wp:posOffset>3279140</wp:posOffset>
            </wp:positionH>
            <wp:positionV relativeFrom="paragraph">
              <wp:posOffset>445267</wp:posOffset>
            </wp:positionV>
            <wp:extent cx="3569970" cy="3165475"/>
            <wp:effectExtent l="0" t="0" r="0" b="0"/>
            <wp:wrapSquare wrapText="bothSides"/>
            <wp:docPr id="2013538737" name="Picture 1" descr="A diagram of a cy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538737" name="Picture 1" descr="A diagram of a cyc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997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737F" w:rsidRPr="00884781"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  <w:t>Alpha-ketoglutarate dehydrogenase (Reaction 4).</w:t>
      </w:r>
    </w:p>
    <w:p w14:paraId="75D9C1CA" w14:textId="50D29301" w:rsidR="00472232" w:rsidRDefault="00472232" w:rsidP="00472232">
      <w:pPr>
        <w:shd w:val="clear" w:color="auto" w:fill="FFFFFF"/>
        <w:spacing w:after="0" w:line="240" w:lineRule="auto"/>
        <w:jc w:val="center"/>
        <w:rPr>
          <w:b/>
          <w:bCs/>
          <w:noProof/>
        </w:rPr>
      </w:pPr>
      <w:r w:rsidRPr="00472232">
        <w:rPr>
          <w:b/>
          <w:bCs/>
          <w:noProof/>
        </w:rPr>
        <w:t>Regulation of TCA cycle</w:t>
      </w:r>
      <w:r>
        <w:rPr>
          <w:b/>
          <w:bCs/>
          <w:noProof/>
        </w:rPr>
        <w:t xml:space="preserve">. </w:t>
      </w:r>
    </w:p>
    <w:p w14:paraId="3E6F17F7" w14:textId="6E1150E8" w:rsidR="00884781" w:rsidRDefault="00472232" w:rsidP="00472232">
      <w:pPr>
        <w:shd w:val="clear" w:color="auto" w:fill="FFFFFF"/>
        <w:spacing w:after="0" w:line="240" w:lineRule="auto"/>
        <w:jc w:val="center"/>
        <w:rPr>
          <w:noProof/>
        </w:rPr>
      </w:pPr>
      <w:r w:rsidRPr="00472232">
        <w:rPr>
          <w:noProof/>
        </w:rPr>
        <w:t>Red: inhibition, Green: Activation</w:t>
      </w:r>
    </w:p>
    <w:p w14:paraId="731A4EBE" w14:textId="77777777" w:rsidR="00472232" w:rsidRDefault="00472232" w:rsidP="00472232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</w:p>
    <w:p w14:paraId="0B0B2BE5" w14:textId="77777777" w:rsidR="00472232" w:rsidRDefault="00472232" w:rsidP="0047223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F1F1F"/>
          <w:kern w:val="0"/>
          <w:sz w:val="28"/>
          <w:szCs w:val="28"/>
          <w:lang w:eastAsia="zh-CN"/>
          <w14:ligatures w14:val="none"/>
        </w:rPr>
      </w:pPr>
    </w:p>
    <w:p w14:paraId="27653019" w14:textId="77777777" w:rsidR="00A91B41" w:rsidRPr="00A91B41" w:rsidRDefault="00A91B41" w:rsidP="007429DB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Pyruvate Entry:</w:t>
      </w:r>
    </w:p>
    <w:p w14:paraId="6FF2FA75" w14:textId="77777777" w:rsidR="00A91B41" w:rsidRPr="00A91B41" w:rsidRDefault="00A91B41" w:rsidP="007429DB">
      <w:pPr>
        <w:numPr>
          <w:ilvl w:val="0"/>
          <w:numId w:val="19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Pyruvate, the </w:t>
      </w:r>
      <w:proofErr w:type="gramStart"/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end product</w:t>
      </w:r>
      <w:proofErr w:type="gramEnd"/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 xml:space="preserve"> of glycolysis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, undergoes an oxidative decarboxylation by the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pyruvate dehydrogenase complex.</w:t>
      </w:r>
    </w:p>
    <w:p w14:paraId="577F505D" w14:textId="77777777" w:rsidR="00A91B41" w:rsidRPr="00A91B41" w:rsidRDefault="00A91B41" w:rsidP="007429DB">
      <w:pPr>
        <w:numPr>
          <w:ilvl w:val="0"/>
          <w:numId w:val="19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This reaction yields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acetyl-CoA,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 a two-carbon fuel for the citric acid cycle, along with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carbon dioxide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and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NADH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, an electron carrier molecule.</w:t>
      </w:r>
    </w:p>
    <w:p w14:paraId="4A3AF559" w14:textId="77777777" w:rsidR="00A91B41" w:rsidRPr="00A91B41" w:rsidRDefault="00A91B41" w:rsidP="007429DB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Citric Acid Cycle:</w:t>
      </w:r>
    </w:p>
    <w:p w14:paraId="52E330F2" w14:textId="77777777" w:rsidR="00A91B41" w:rsidRPr="00A91B41" w:rsidRDefault="00A91B41" w:rsidP="007429DB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The citric acid cycle, a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multistep enzymatic pathway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, functions as a central metabolic hub.</w:t>
      </w:r>
    </w:p>
    <w:p w14:paraId="70D9970B" w14:textId="77777777" w:rsidR="00A91B41" w:rsidRPr="00A91B41" w:rsidRDefault="00A91B41" w:rsidP="007429DB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It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condenses acetyl-CoA with oxaloacetate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to form citrate, initiating a series of oxidative transformations.</w:t>
      </w:r>
    </w:p>
    <w:p w14:paraId="668466BF" w14:textId="77777777" w:rsidR="00A91B41" w:rsidRPr="00A91B41" w:rsidRDefault="00A91B41" w:rsidP="007429DB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These transformations extract the acetyl-CoA's two carbons, releasing them as two molecules of carbon dioxide.</w:t>
      </w:r>
    </w:p>
    <w:p w14:paraId="0066A101" w14:textId="77777777" w:rsidR="00A91B41" w:rsidRPr="00A91B41" w:rsidRDefault="00A91B41" w:rsidP="007429DB">
      <w:pPr>
        <w:numPr>
          <w:ilvl w:val="0"/>
          <w:numId w:val="20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Simultaneously, electrons and protons are captured by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NAD+ and FAD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+, generating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NADH and FADH2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, high-energy electron carriers.</w:t>
      </w:r>
    </w:p>
    <w:p w14:paraId="7C3B6140" w14:textId="77777777" w:rsidR="00A91B41" w:rsidRPr="00A91B41" w:rsidRDefault="00A91B41" w:rsidP="007429DB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lastRenderedPageBreak/>
        <w:t>Electron Transfer and ATP Production:</w:t>
      </w:r>
    </w:p>
    <w:p w14:paraId="0D0ED5CE" w14:textId="77777777" w:rsidR="00A91B41" w:rsidRPr="00A91B41" w:rsidRDefault="00A91B41" w:rsidP="007429DB">
      <w:pPr>
        <w:numPr>
          <w:ilvl w:val="0"/>
          <w:numId w:val="2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Electrons and protons from NADH and FADH2 enter the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electron transport chain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, fueling oxidative phosphorylation.</w:t>
      </w:r>
    </w:p>
    <w:p w14:paraId="0D2D03F3" w14:textId="77777777" w:rsidR="00A91B41" w:rsidRPr="00A91B41" w:rsidRDefault="00A91B41" w:rsidP="007429DB">
      <w:pPr>
        <w:numPr>
          <w:ilvl w:val="0"/>
          <w:numId w:val="21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This process </w:t>
      </w:r>
      <w:proofErr w:type="gramStart"/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couples</w:t>
      </w:r>
      <w:proofErr w:type="gramEnd"/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 electron transfer with ATP synthesis, generating the majority of cellular ATP.</w:t>
      </w:r>
    </w:p>
    <w:p w14:paraId="12FD3907" w14:textId="77777777" w:rsidR="00A91B41" w:rsidRPr="00A91B41" w:rsidRDefault="00A91B41" w:rsidP="007429DB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Beyond Energy Generation:</w:t>
      </w:r>
    </w:p>
    <w:p w14:paraId="17817A6B" w14:textId="77777777" w:rsidR="00A91B41" w:rsidRPr="00A91B41" w:rsidRDefault="00A91B41" w:rsidP="007429DB">
      <w:pPr>
        <w:numPr>
          <w:ilvl w:val="0"/>
          <w:numId w:val="2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The citric acid cycle is not solely an energy-generating pathway.</w:t>
      </w:r>
    </w:p>
    <w:p w14:paraId="5D42092D" w14:textId="77777777" w:rsidR="00A91B41" w:rsidRPr="00A91B41" w:rsidRDefault="00A91B41" w:rsidP="007429DB">
      <w:pPr>
        <w:numPr>
          <w:ilvl w:val="0"/>
          <w:numId w:val="2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Intermediates serve as vital precursors for a diverse array of biomolecules, including amino acids, nucleotides, and heme groups.</w:t>
      </w:r>
    </w:p>
    <w:p w14:paraId="0BB5FB4D" w14:textId="77777777" w:rsidR="00A91B41" w:rsidRPr="00A91B41" w:rsidRDefault="00A91B41" w:rsidP="007429DB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Catalytic Regulation:</w:t>
      </w:r>
    </w:p>
    <w:p w14:paraId="5F766D59" w14:textId="77777777" w:rsidR="00A91B41" w:rsidRPr="00A91B41" w:rsidRDefault="00A91B41" w:rsidP="007429DB">
      <w:pPr>
        <w:numPr>
          <w:ilvl w:val="0"/>
          <w:numId w:val="23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The citric acid cycle operates as a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catalytic system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, with its rate dependent on the concentration of its components.</w:t>
      </w:r>
    </w:p>
    <w:p w14:paraId="5D4DC7E5" w14:textId="77777777" w:rsidR="00A91B41" w:rsidRPr="00A91B41" w:rsidRDefault="00A91B41" w:rsidP="007429DB">
      <w:pPr>
        <w:numPr>
          <w:ilvl w:val="0"/>
          <w:numId w:val="23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Increased levels of intermediates and cofactors enhance the cycle's flux, amplifying its metabolic output.</w:t>
      </w:r>
    </w:p>
    <w:p w14:paraId="0BFA90DC" w14:textId="77777777" w:rsidR="00A91B41" w:rsidRPr="00A91B41" w:rsidRDefault="00A91B41" w:rsidP="007429DB">
      <w:pPr>
        <w:shd w:val="clear" w:color="auto" w:fill="FFFFFF"/>
        <w:spacing w:before="360" w:after="0" w:line="240" w:lineRule="auto"/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Exercise and Cycle Activity:</w:t>
      </w:r>
    </w:p>
    <w:p w14:paraId="2693F448" w14:textId="77777777" w:rsidR="00A91B41" w:rsidRPr="00A91B41" w:rsidRDefault="00A91B41" w:rsidP="007429DB">
      <w:pPr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During exercise, skeletal muscle exhibits a </w:t>
      </w:r>
      <w:r w:rsidRPr="00A91B41">
        <w:rPr>
          <w:rFonts w:ascii="Arial" w:eastAsia="Times New Roman" w:hAnsi="Arial" w:cs="Arial"/>
          <w:b/>
          <w:bCs/>
          <w:color w:val="1F1F1F"/>
          <w:kern w:val="0"/>
          <w:sz w:val="24"/>
          <w:szCs w:val="24"/>
          <w:lang w:eastAsia="zh-CN"/>
          <w14:ligatures w14:val="none"/>
        </w:rPr>
        <w:t>dramatic upregulation of the citric acid cycle</w:t>
      </w: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.</w:t>
      </w:r>
    </w:p>
    <w:p w14:paraId="150F3604" w14:textId="77777777" w:rsidR="00A91B41" w:rsidRPr="00A91B41" w:rsidRDefault="00A91B41" w:rsidP="007429DB">
      <w:pPr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 xml:space="preserve">Intermediates can increase </w:t>
      </w:r>
      <w:proofErr w:type="gramStart"/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3-4 fold</w:t>
      </w:r>
      <w:proofErr w:type="gramEnd"/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, while cycle flux can surge up to 100-fold due to elevated activities of key enzymes.</w:t>
      </w:r>
    </w:p>
    <w:p w14:paraId="0397F25A" w14:textId="77777777" w:rsidR="00A91B41" w:rsidRPr="00A91B41" w:rsidRDefault="00A91B41" w:rsidP="007429DB">
      <w:pPr>
        <w:numPr>
          <w:ilvl w:val="0"/>
          <w:numId w:val="24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</w:pPr>
      <w:r w:rsidRPr="00A91B41">
        <w:rPr>
          <w:rFonts w:ascii="Arial" w:eastAsia="Times New Roman" w:hAnsi="Arial" w:cs="Arial"/>
          <w:color w:val="1F1F1F"/>
          <w:kern w:val="0"/>
          <w:sz w:val="24"/>
          <w:szCs w:val="24"/>
          <w:lang w:eastAsia="zh-CN"/>
          <w14:ligatures w14:val="none"/>
        </w:rPr>
        <w:t>This enhanced activity likely accommodates the increased pyruvate production associated with elevated glycolytic rates during exercise.</w:t>
      </w:r>
    </w:p>
    <w:p w14:paraId="7F5791BF" w14:textId="176F4EEA" w:rsidR="00EC4F00" w:rsidRPr="00472232" w:rsidRDefault="009F28E6" w:rsidP="00A91B41">
      <w:pPr>
        <w:shd w:val="clear" w:color="auto" w:fill="FFFFFF"/>
        <w:spacing w:before="360" w:after="360" w:line="240" w:lineRule="auto"/>
        <w:rPr>
          <w:rFonts w:ascii="Arial" w:eastAsia="Times New Roman" w:hAnsi="Arial" w:cs="Arial" w:hint="eastAsia"/>
          <w:color w:val="1F1F1F"/>
          <w:kern w:val="0"/>
          <w:sz w:val="28"/>
          <w:szCs w:val="28"/>
          <w:lang w:eastAsia="zh-CN"/>
          <w14:ligatures w14:val="none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43330E4" wp14:editId="3767E606">
                <wp:simplePos x="0" y="0"/>
                <wp:positionH relativeFrom="column">
                  <wp:posOffset>5938</wp:posOffset>
                </wp:positionH>
                <wp:positionV relativeFrom="paragraph">
                  <wp:posOffset>65314</wp:posOffset>
                </wp:positionV>
                <wp:extent cx="6851699" cy="2897505"/>
                <wp:effectExtent l="0" t="0" r="6350" b="0"/>
                <wp:wrapSquare wrapText="bothSides"/>
                <wp:docPr id="347995347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1699" cy="2897505"/>
                          <a:chOff x="0" y="0"/>
                          <a:chExt cx="6851699" cy="2897505"/>
                        </a:xfrm>
                      </wpg:grpSpPr>
                      <pic:pic xmlns:pic="http://schemas.openxmlformats.org/drawingml/2006/picture">
                        <pic:nvPicPr>
                          <pic:cNvPr id="1219817731" name="Picture 1" descr="A diagram of a cyc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5631"/>
                            <a:ext cx="3376295" cy="26003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8245315" name="Picture 1" descr="A diagram of a cyc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55719" y="0"/>
                            <a:ext cx="3395980" cy="28975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048FA1" id="Group 4" o:spid="_x0000_s1026" style="position:absolute;margin-left:.45pt;margin-top:5.15pt;width:539.5pt;height:228.15pt;z-index:251662336" coordsize="68516,289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A diagram of a cycle&#10;&#10;Description automatically generated" style="position:absolute;top:2256;width:33762;height:26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">
                  <v:imagedata r:id="rId26" o:title="A diagram of a cycle&#10;&#10;Description automatically generated"/>
                </v:shape>
                <v:shape id="Picture 1" o:spid="_x0000_s1028" type="#_x0000_t75" alt="A diagram of a cycle&#10;&#10;Description automatically generated" style="position:absolute;left:34557;width:33959;height:289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">
                  <v:imagedata r:id="rId27" o:title="A diagram of a cycle&#10;&#10;Description automatically generated"/>
                </v:shape>
                <w10:wrap type="square"/>
              </v:group>
            </w:pict>
          </mc:Fallback>
        </mc:AlternateContent>
      </w:r>
      <w:r w:rsidRPr="009F28E6">
        <w:rPr>
          <w:noProof/>
        </w:rPr>
        <w:t xml:space="preserve"> </w:t>
      </w:r>
    </w:p>
    <w:sectPr w:rsidR="00EC4F00" w:rsidRPr="00472232" w:rsidSect="00632A4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radeGothic-BoldTw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Interstate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D039D"/>
    <w:multiLevelType w:val="multilevel"/>
    <w:tmpl w:val="8DD25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04330"/>
    <w:multiLevelType w:val="multilevel"/>
    <w:tmpl w:val="6F52F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F14051"/>
    <w:multiLevelType w:val="hybridMultilevel"/>
    <w:tmpl w:val="116A87B0"/>
    <w:lvl w:ilvl="0" w:tplc="0C9C397E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83AA1"/>
    <w:multiLevelType w:val="hybridMultilevel"/>
    <w:tmpl w:val="87C62B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05F76"/>
    <w:multiLevelType w:val="multilevel"/>
    <w:tmpl w:val="F9E0C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007463"/>
    <w:multiLevelType w:val="multilevel"/>
    <w:tmpl w:val="71C4D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9D2340"/>
    <w:multiLevelType w:val="hybridMultilevel"/>
    <w:tmpl w:val="E9F4CABA"/>
    <w:lvl w:ilvl="0" w:tplc="0C9C397E">
      <w:start w:val="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C5FA3"/>
    <w:multiLevelType w:val="multilevel"/>
    <w:tmpl w:val="7BF01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695085"/>
    <w:multiLevelType w:val="multilevel"/>
    <w:tmpl w:val="66D20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F181BE4"/>
    <w:multiLevelType w:val="multilevel"/>
    <w:tmpl w:val="425A0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FFA7513"/>
    <w:multiLevelType w:val="multilevel"/>
    <w:tmpl w:val="4372D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955BC5"/>
    <w:multiLevelType w:val="multilevel"/>
    <w:tmpl w:val="BF047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C27724"/>
    <w:multiLevelType w:val="multilevel"/>
    <w:tmpl w:val="BE1CA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21072A"/>
    <w:multiLevelType w:val="multilevel"/>
    <w:tmpl w:val="328CA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D02951"/>
    <w:multiLevelType w:val="multilevel"/>
    <w:tmpl w:val="8210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DB3F94"/>
    <w:multiLevelType w:val="multilevel"/>
    <w:tmpl w:val="9452A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A2551A"/>
    <w:multiLevelType w:val="multilevel"/>
    <w:tmpl w:val="3B466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8E2A08"/>
    <w:multiLevelType w:val="multilevel"/>
    <w:tmpl w:val="4CAC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E309BE"/>
    <w:multiLevelType w:val="multilevel"/>
    <w:tmpl w:val="F310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106168"/>
    <w:multiLevelType w:val="multilevel"/>
    <w:tmpl w:val="400C7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F75BC1"/>
    <w:multiLevelType w:val="multilevel"/>
    <w:tmpl w:val="9E5A6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6255725"/>
    <w:multiLevelType w:val="multilevel"/>
    <w:tmpl w:val="BAAAC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D07E9E"/>
    <w:multiLevelType w:val="multilevel"/>
    <w:tmpl w:val="9A7C0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77C1D81"/>
    <w:multiLevelType w:val="multilevel"/>
    <w:tmpl w:val="1B90E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558932">
    <w:abstractNumId w:val="3"/>
  </w:num>
  <w:num w:numId="2" w16cid:durableId="519662635">
    <w:abstractNumId w:val="2"/>
  </w:num>
  <w:num w:numId="3" w16cid:durableId="256527936">
    <w:abstractNumId w:val="20"/>
  </w:num>
  <w:num w:numId="4" w16cid:durableId="1525513303">
    <w:abstractNumId w:val="23"/>
  </w:num>
  <w:num w:numId="5" w16cid:durableId="1568304127">
    <w:abstractNumId w:val="8"/>
  </w:num>
  <w:num w:numId="6" w16cid:durableId="1588344355">
    <w:abstractNumId w:val="13"/>
  </w:num>
  <w:num w:numId="7" w16cid:durableId="915629904">
    <w:abstractNumId w:val="18"/>
  </w:num>
  <w:num w:numId="8" w16cid:durableId="1464276607">
    <w:abstractNumId w:val="4"/>
  </w:num>
  <w:num w:numId="9" w16cid:durableId="1978491480">
    <w:abstractNumId w:val="6"/>
  </w:num>
  <w:num w:numId="10" w16cid:durableId="1609774756">
    <w:abstractNumId w:val="16"/>
  </w:num>
  <w:num w:numId="11" w16cid:durableId="381056543">
    <w:abstractNumId w:val="22"/>
  </w:num>
  <w:num w:numId="12" w16cid:durableId="1387948093">
    <w:abstractNumId w:val="21"/>
  </w:num>
  <w:num w:numId="13" w16cid:durableId="743722464">
    <w:abstractNumId w:val="7"/>
  </w:num>
  <w:num w:numId="14" w16cid:durableId="1424107406">
    <w:abstractNumId w:val="17"/>
  </w:num>
  <w:num w:numId="15" w16cid:durableId="181625482">
    <w:abstractNumId w:val="11"/>
  </w:num>
  <w:num w:numId="16" w16cid:durableId="1372027932">
    <w:abstractNumId w:val="1"/>
  </w:num>
  <w:num w:numId="17" w16cid:durableId="435448032">
    <w:abstractNumId w:val="0"/>
  </w:num>
  <w:num w:numId="18" w16cid:durableId="691692386">
    <w:abstractNumId w:val="10"/>
  </w:num>
  <w:num w:numId="19" w16cid:durableId="640041658">
    <w:abstractNumId w:val="15"/>
  </w:num>
  <w:num w:numId="20" w16cid:durableId="1419251340">
    <w:abstractNumId w:val="9"/>
  </w:num>
  <w:num w:numId="21" w16cid:durableId="2060783582">
    <w:abstractNumId w:val="12"/>
  </w:num>
  <w:num w:numId="22" w16cid:durableId="1288505280">
    <w:abstractNumId w:val="19"/>
  </w:num>
  <w:num w:numId="23" w16cid:durableId="51121484">
    <w:abstractNumId w:val="5"/>
  </w:num>
  <w:num w:numId="24" w16cid:durableId="18485926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3NzM1MDKwMDA0N7RQ0lEKTi0uzszPAykwrAUAtQL4dSwAAAA="/>
  </w:docVars>
  <w:rsids>
    <w:rsidRoot w:val="00FC339B"/>
    <w:rsid w:val="00004C09"/>
    <w:rsid w:val="000407D1"/>
    <w:rsid w:val="00070A5C"/>
    <w:rsid w:val="0009531F"/>
    <w:rsid w:val="000A7246"/>
    <w:rsid w:val="000C3CC0"/>
    <w:rsid w:val="000D7645"/>
    <w:rsid w:val="000E4BBA"/>
    <w:rsid w:val="0011005A"/>
    <w:rsid w:val="00122226"/>
    <w:rsid w:val="00124866"/>
    <w:rsid w:val="001635BF"/>
    <w:rsid w:val="00187B90"/>
    <w:rsid w:val="001929B2"/>
    <w:rsid w:val="001950A2"/>
    <w:rsid w:val="001A1153"/>
    <w:rsid w:val="001D44A1"/>
    <w:rsid w:val="001F5FB1"/>
    <w:rsid w:val="0021565D"/>
    <w:rsid w:val="00272989"/>
    <w:rsid w:val="0028713C"/>
    <w:rsid w:val="00291F4A"/>
    <w:rsid w:val="002A7100"/>
    <w:rsid w:val="002D3BBC"/>
    <w:rsid w:val="002F215C"/>
    <w:rsid w:val="00315297"/>
    <w:rsid w:val="0036737F"/>
    <w:rsid w:val="00382996"/>
    <w:rsid w:val="00394901"/>
    <w:rsid w:val="003A4A05"/>
    <w:rsid w:val="004100F1"/>
    <w:rsid w:val="00445CD1"/>
    <w:rsid w:val="004569FD"/>
    <w:rsid w:val="004671BD"/>
    <w:rsid w:val="00472232"/>
    <w:rsid w:val="004A7BBA"/>
    <w:rsid w:val="004C6759"/>
    <w:rsid w:val="004D63D3"/>
    <w:rsid w:val="004E14F7"/>
    <w:rsid w:val="004E5705"/>
    <w:rsid w:val="00520959"/>
    <w:rsid w:val="00520DA7"/>
    <w:rsid w:val="005453E2"/>
    <w:rsid w:val="005642C0"/>
    <w:rsid w:val="00584268"/>
    <w:rsid w:val="005916CA"/>
    <w:rsid w:val="005A5058"/>
    <w:rsid w:val="005E56A9"/>
    <w:rsid w:val="005E71E3"/>
    <w:rsid w:val="00615F06"/>
    <w:rsid w:val="00632A43"/>
    <w:rsid w:val="00637809"/>
    <w:rsid w:val="00674B34"/>
    <w:rsid w:val="00677303"/>
    <w:rsid w:val="006B1AB1"/>
    <w:rsid w:val="006F0C88"/>
    <w:rsid w:val="006F2565"/>
    <w:rsid w:val="006F3AB4"/>
    <w:rsid w:val="006F7D6B"/>
    <w:rsid w:val="007429DB"/>
    <w:rsid w:val="00777809"/>
    <w:rsid w:val="0078039C"/>
    <w:rsid w:val="00781A3D"/>
    <w:rsid w:val="0078354F"/>
    <w:rsid w:val="00797784"/>
    <w:rsid w:val="00800403"/>
    <w:rsid w:val="008110A2"/>
    <w:rsid w:val="008521D4"/>
    <w:rsid w:val="00861B61"/>
    <w:rsid w:val="00871D0D"/>
    <w:rsid w:val="008841F2"/>
    <w:rsid w:val="00884781"/>
    <w:rsid w:val="008B1837"/>
    <w:rsid w:val="008B70F8"/>
    <w:rsid w:val="009256F0"/>
    <w:rsid w:val="009456F4"/>
    <w:rsid w:val="009F28E6"/>
    <w:rsid w:val="00A14CC6"/>
    <w:rsid w:val="00A91B41"/>
    <w:rsid w:val="00AA0D4F"/>
    <w:rsid w:val="00B01F22"/>
    <w:rsid w:val="00B06D09"/>
    <w:rsid w:val="00B07208"/>
    <w:rsid w:val="00B37759"/>
    <w:rsid w:val="00B50B78"/>
    <w:rsid w:val="00B53655"/>
    <w:rsid w:val="00B73D8B"/>
    <w:rsid w:val="00B74785"/>
    <w:rsid w:val="00B75893"/>
    <w:rsid w:val="00B8244A"/>
    <w:rsid w:val="00BA7F7E"/>
    <w:rsid w:val="00BE2AB5"/>
    <w:rsid w:val="00BF5277"/>
    <w:rsid w:val="00C15972"/>
    <w:rsid w:val="00C22981"/>
    <w:rsid w:val="00C318C3"/>
    <w:rsid w:val="00C37EF5"/>
    <w:rsid w:val="00C40635"/>
    <w:rsid w:val="00C60B40"/>
    <w:rsid w:val="00C814F7"/>
    <w:rsid w:val="00C8375C"/>
    <w:rsid w:val="00CD3E13"/>
    <w:rsid w:val="00CE4D50"/>
    <w:rsid w:val="00CF37B7"/>
    <w:rsid w:val="00D10C93"/>
    <w:rsid w:val="00D22BE3"/>
    <w:rsid w:val="00D66149"/>
    <w:rsid w:val="00DC5506"/>
    <w:rsid w:val="00DD3570"/>
    <w:rsid w:val="00E22AE1"/>
    <w:rsid w:val="00E37565"/>
    <w:rsid w:val="00E71A31"/>
    <w:rsid w:val="00EC4F00"/>
    <w:rsid w:val="00EE1465"/>
    <w:rsid w:val="00F02511"/>
    <w:rsid w:val="00F309FE"/>
    <w:rsid w:val="00F4363E"/>
    <w:rsid w:val="00FA0428"/>
    <w:rsid w:val="00FA34F7"/>
    <w:rsid w:val="00FB2014"/>
    <w:rsid w:val="00FC339B"/>
    <w:rsid w:val="00FE3834"/>
    <w:rsid w:val="00FE659B"/>
    <w:rsid w:val="00FF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968EC"/>
  <w15:chartTrackingRefBased/>
  <w15:docId w15:val="{76FE0795-2141-45CE-8783-51E14A7D2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9FD"/>
  </w:style>
  <w:style w:type="paragraph" w:styleId="Heading2">
    <w:name w:val="heading 2"/>
    <w:basedOn w:val="Normal"/>
    <w:link w:val="Heading2Char"/>
    <w:uiPriority w:val="9"/>
    <w:qFormat/>
    <w:rsid w:val="00291F4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E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4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zh-CN"/>
      <w14:ligatures w14:val="none"/>
    </w:rPr>
  </w:style>
  <w:style w:type="character" w:styleId="Strong">
    <w:name w:val="Strong"/>
    <w:basedOn w:val="DefaultParagraphFont"/>
    <w:uiPriority w:val="22"/>
    <w:qFormat/>
    <w:rsid w:val="0058426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91F4A"/>
    <w:rPr>
      <w:rFonts w:ascii="Times New Roman" w:eastAsia="Times New Roman" w:hAnsi="Times New Roman" w:cs="Times New Roman"/>
      <w:b/>
      <w:bCs/>
      <w:kern w:val="0"/>
      <w:sz w:val="36"/>
      <w:szCs w:val="36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8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7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5F1D45-CE43-4E31-8B07-D37B2738D0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8</Pages>
  <Words>1188</Words>
  <Characters>6775</Characters>
  <Application>Microsoft Office Word</Application>
  <DocSecurity>0</DocSecurity>
  <Lines>56</Lines>
  <Paragraphs>15</Paragraphs>
  <ScaleCrop>false</ScaleCrop>
  <Company/>
  <LinksUpToDate>false</LinksUpToDate>
  <CharactersWithSpaces>7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Nguyen</dc:creator>
  <cp:keywords/>
  <dc:description/>
  <cp:lastModifiedBy>Vu Nguyen</cp:lastModifiedBy>
  <cp:revision>117</cp:revision>
  <dcterms:created xsi:type="dcterms:W3CDTF">2023-12-23T03:41:00Z</dcterms:created>
  <dcterms:modified xsi:type="dcterms:W3CDTF">2023-12-23T18:49:00Z</dcterms:modified>
</cp:coreProperties>
</file>